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D22FBF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5C699122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for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D22FBF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No</w:t>
            </w:r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02A2E457" w:rsidR="00186468" w:rsidRPr="00AA5726" w:rsidRDefault="00033B14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05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5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D22FBF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Unibe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AA5726" w14:paraId="3C9563BA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F8C3306" w14:textId="77777777" w:rsidR="00186468" w:rsidRDefault="00186468" w:rsidP="00186468">
            <w:pPr>
              <w:pStyle w:val="FormularText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08E46F3" w14:textId="77777777" w:rsidR="00186468" w:rsidRPr="000E22DA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D44939E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AE00F35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0B432ED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2A3A9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21D6416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D22FBF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BDAA835" w14:textId="77777777" w:rsidR="001924CF" w:rsidRDefault="0056076F" w:rsidP="007C467C">
            <w:pPr>
              <w:pStyle w:val="Fliesstext"/>
              <w:ind w:left="720"/>
              <w:rPr>
                <w:lang w:val="en-GB"/>
              </w:rPr>
            </w:pPr>
            <w:r>
              <w:rPr>
                <w:lang w:val="en-GB"/>
              </w:rPr>
              <w:t xml:space="preserve">Questions: </w:t>
            </w:r>
          </w:p>
          <w:p w14:paraId="0380C715" w14:textId="5B342BD7" w:rsidR="0056076F" w:rsidRDefault="0056076F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What grid should I use?</w:t>
            </w:r>
          </w:p>
          <w:p w14:paraId="3656567E" w14:textId="77777777" w:rsidR="0056076F" w:rsidRDefault="0056076F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What does zos stand for?</w:t>
            </w:r>
          </w:p>
          <w:p w14:paraId="09435975" w14:textId="77FD42D4" w:rsidR="007B4033" w:rsidRPr="003256C9" w:rsidRDefault="007B4033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Readme on infos about data download where put in my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38CC5E5E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</w:tr>
      <w:tr w:rsidR="0014615F" w:rsidRPr="002F109B" w14:paraId="0153BE8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D60D93B" w14:textId="77777777" w:rsidR="0014615F" w:rsidRDefault="00A625FE" w:rsidP="007C467C">
            <w:pPr>
              <w:pStyle w:val="Fliesstext"/>
              <w:ind w:left="720"/>
              <w:rPr>
                <w:lang w:val="fr-CH"/>
              </w:rPr>
            </w:pPr>
            <w:r w:rsidRPr="00A625FE">
              <w:rPr>
                <w:lang w:val="fr-CH"/>
              </w:rPr>
              <w:t xml:space="preserve">Rsync </w:t>
            </w:r>
            <w:r>
              <w:rPr>
                <w:lang w:val="fr-CH"/>
              </w:rPr>
              <w:t xml:space="preserve">tutorial: </w:t>
            </w:r>
            <w:hyperlink r:id="rId11" w:history="1">
              <w:r w:rsidRPr="00C76BD3">
                <w:rPr>
                  <w:rStyle w:val="Hyperlink"/>
                  <w:lang w:val="fr-CH"/>
                </w:rPr>
                <w:t>https://gridscale.io/community/tutorials/rsync-tutorial/</w:t>
              </w:r>
            </w:hyperlink>
            <w:r w:rsidR="0014615F" w:rsidRPr="00A625FE">
              <w:rPr>
                <w:lang w:val="fr-CH"/>
              </w:rPr>
              <w:t xml:space="preserve"> </w:t>
            </w:r>
          </w:p>
          <w:p w14:paraId="0216F79F" w14:textId="16E34008" w:rsidR="002F109B" w:rsidRPr="002F109B" w:rsidRDefault="002F109B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2F109B">
              <w:rPr>
                <w:lang w:val="en-US"/>
              </w:rPr>
              <w:t>Need to load data o</w:t>
            </w:r>
            <w:r>
              <w:rPr>
                <w:lang w:val="en-US"/>
              </w:rPr>
              <w:t>n pc or github? I have not enough space</w:t>
            </w:r>
            <w:r w:rsidR="00EF066F">
              <w:rPr>
                <w:lang w:val="en-US"/>
              </w:rPr>
              <w:t>. How whole data storage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26392C" w14:textId="77777777" w:rsidR="0014615F" w:rsidRPr="002F109B" w:rsidRDefault="0014615F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36C1F7C" w14:textId="77777777" w:rsidR="0014615F" w:rsidRPr="002F109B" w:rsidRDefault="0014615F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600A201" w14:textId="77777777" w:rsidR="0014615F" w:rsidRPr="002F109B" w:rsidRDefault="0014615F" w:rsidP="00D41D9F">
            <w:pPr>
              <w:pStyle w:val="FormularZustndig"/>
              <w:rPr>
                <w:lang w:val="en-US"/>
              </w:rPr>
            </w:pP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2F109B" w:rsidRPr="00B16AFF" w14:paraId="1AF5A42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5273389" w14:textId="77777777" w:rsidR="002F109B" w:rsidRDefault="002F109B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BF0D5F4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14CBA8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79D5C9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2F109B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9EF8180" w14:textId="17610316" w:rsidR="007C467C" w:rsidRDefault="002F109B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Where is my Notion folder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4904CC3" w14:textId="77777777" w:rsidR="00102855" w:rsidRPr="002F109B" w:rsidRDefault="00102855" w:rsidP="00591CF0">
      <w:pPr>
        <w:rPr>
          <w:lang w:val="en-US"/>
        </w:rPr>
      </w:pPr>
    </w:p>
    <w:p w14:paraId="7711C506" w14:textId="77777777" w:rsidR="00C616B7" w:rsidRPr="002F109B" w:rsidRDefault="00C616B7" w:rsidP="00591CF0">
      <w:pPr>
        <w:rPr>
          <w:lang w:val="en-US"/>
        </w:rPr>
      </w:pPr>
    </w:p>
    <w:p w14:paraId="1415AEC5" w14:textId="77777777" w:rsidR="00C616B7" w:rsidRPr="002F109B" w:rsidRDefault="00C616B7" w:rsidP="00591CF0">
      <w:pPr>
        <w:rPr>
          <w:lang w:val="en-US"/>
        </w:rPr>
      </w:pPr>
    </w:p>
    <w:p w14:paraId="585C3363" w14:textId="77777777" w:rsidR="00C616B7" w:rsidRPr="002F109B" w:rsidRDefault="00C616B7" w:rsidP="00591CF0">
      <w:pPr>
        <w:rPr>
          <w:lang w:val="en-US"/>
        </w:rPr>
      </w:pPr>
    </w:p>
    <w:p w14:paraId="72C68C4F" w14:textId="4601B107" w:rsidR="00B262DE" w:rsidRPr="002F109B" w:rsidRDefault="00B262DE">
      <w:pPr>
        <w:spacing w:line="240" w:lineRule="auto"/>
        <w:rPr>
          <w:lang w:val="en-US"/>
        </w:rPr>
      </w:pPr>
      <w:r w:rsidRPr="002F109B">
        <w:rPr>
          <w:lang w:val="en-US"/>
        </w:rPr>
        <w:br w:type="page"/>
      </w:r>
    </w:p>
    <w:p w14:paraId="63A8DA25" w14:textId="4E7C9F91" w:rsidR="00B51935" w:rsidRPr="009325D3" w:rsidRDefault="009325D3" w:rsidP="009325D3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lastRenderedPageBreak/>
        <w:t>Bachelor-</w:t>
      </w:r>
      <w:r w:rsidR="00B51935" w:rsidRPr="00B51935">
        <w:rPr>
          <w:b/>
          <w:bCs/>
          <w:sz w:val="24"/>
          <w:szCs w:val="24"/>
          <w:lang w:val="en-GB"/>
        </w:rPr>
        <w:t>Thesis</w:t>
      </w:r>
      <w:r>
        <w:rPr>
          <w:b/>
          <w:bCs/>
          <w:sz w:val="24"/>
          <w:szCs w:val="24"/>
          <w:lang w:val="en-GB"/>
        </w:rPr>
        <w:t xml:space="preserve"> Information</w:t>
      </w:r>
    </w:p>
    <w:p w14:paraId="03790416" w14:textId="62842C2D" w:rsidR="009325D3" w:rsidRDefault="009325D3" w:rsidP="009325D3">
      <w:pPr>
        <w:pStyle w:val="Heading3"/>
        <w:rPr>
          <w:rFonts w:ascii="Calibri" w:hAnsi="Calibri"/>
          <w:sz w:val="27"/>
        </w:rPr>
      </w:pPr>
      <w:r>
        <w:t>Important dates and meetings</w:t>
      </w:r>
    </w:p>
    <w:p w14:paraId="549E71F8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2-3: Draft research plan to be handed in, meeting to discuss it.</w:t>
      </w:r>
    </w:p>
    <w:p w14:paraId="5D8716DA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-3: Draft of thesis to be handed in, feedback from advisor and supervisor within max. 2 weeks</w:t>
      </w:r>
    </w:p>
    <w:p w14:paraId="22848848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-(1-2): Presentation in group meeting or PG4um, 15 min.</w:t>
      </w:r>
    </w:p>
    <w:p w14:paraId="516CF8E3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: Thesis to be handed in</w:t>
      </w:r>
    </w:p>
    <w:p w14:paraId="5C950849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+(1-2): Code and data hand-over</w:t>
      </w:r>
    </w:p>
    <w:p w14:paraId="5C6BC0F8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Regular meetings for guiding the work with the advisor are commonly held every two weeks</w:t>
      </w:r>
    </w:p>
    <w:p w14:paraId="2CD6CBE0" w14:textId="77777777" w:rsidR="009325D3" w:rsidRDefault="009325D3" w:rsidP="009325D3">
      <w:pPr>
        <w:pStyle w:val="Heading3"/>
      </w:pPr>
      <w:r>
        <w:t>Logistics and studies</w:t>
      </w:r>
    </w:p>
    <w:p w14:paraId="47582BCA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10 ECTS (~ 300 h = 7.15 weeks at 100% = ~6 months at 30% or ~4 months at 50%)</w:t>
      </w:r>
    </w:p>
    <w:p w14:paraId="1C94AEF0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Individual work plan over the course of the duration of the thesis work, see point above.</w:t>
      </w:r>
    </w:p>
    <w:p w14:paraId="0F07FCC4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supervision by Prof. B. Stocker; advisor is other person in the group</w:t>
      </w:r>
    </w:p>
    <w:p w14:paraId="40789AEF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Prerequisite: successful completion of </w:t>
      </w:r>
      <w:r w:rsidRPr="009325D3">
        <w:rPr>
          <w:rStyle w:val="Emphasis"/>
          <w:lang w:val="en-US"/>
        </w:rPr>
        <w:t>Applied Geodata Science I</w:t>
      </w:r>
      <w:r w:rsidRPr="009325D3">
        <w:rPr>
          <w:lang w:val="en-US"/>
        </w:rPr>
        <w:t xml:space="preserve"> course, or self-study of course material on </w:t>
      </w:r>
      <w:hyperlink r:id="rId12" w:history="1">
        <w:r w:rsidRPr="009325D3">
          <w:rPr>
            <w:rStyle w:val="Hyperlink"/>
            <w:lang w:val="en-US"/>
          </w:rPr>
          <w:t>https://geco-bern.github.io/agds/</w:t>
        </w:r>
      </w:hyperlink>
      <w:r w:rsidRPr="009325D3">
        <w:rPr>
          <w:lang w:val="en-US"/>
        </w:rPr>
        <w:t xml:space="preserve"> during the first phase of the Bachelor’s thesis (in this case, the duration of the research can be extended).</w:t>
      </w:r>
    </w:p>
    <w:p w14:paraId="6DDC9159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Mandatory: follow Colloquium during period of BSc</w:t>
      </w:r>
    </w:p>
    <w:p w14:paraId="41C0EAF5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BSc students work on their own personal computers</w:t>
      </w:r>
    </w:p>
    <w:p w14:paraId="21029AF0" w14:textId="77777777" w:rsidR="009325D3" w:rsidRDefault="009325D3" w:rsidP="009325D3">
      <w:pPr>
        <w:pStyle w:val="Heading3"/>
      </w:pPr>
      <w:r>
        <w:t>Thesis requirements</w:t>
      </w:r>
    </w:p>
    <w:p w14:paraId="7BFEAC2C" w14:textId="77777777" w:rsidR="009325D3" w:rsidRPr="009325D3" w:rsidRDefault="009325D3" w:rsidP="009325D3">
      <w:pPr>
        <w:numPr>
          <w:ilvl w:val="0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rite in the form of a research article</w:t>
      </w:r>
    </w:p>
    <w:p w14:paraId="741FFCA8" w14:textId="77777777" w:rsidR="009325D3" w:rsidRPr="009325D3" w:rsidRDefault="009325D3" w:rsidP="009325D3">
      <w:pPr>
        <w:numPr>
          <w:ilvl w:val="0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Max. 8000 words (excluding references and Supplementary Material)</w:t>
      </w:r>
    </w:p>
    <w:p w14:paraId="0A2CAFCC" w14:textId="77777777" w:rsidR="009325D3" w:rsidRDefault="009325D3" w:rsidP="009325D3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t xml:space="preserve">Structure: </w:t>
      </w:r>
    </w:p>
    <w:p w14:paraId="6F60D4D6" w14:textId="77777777" w:rsid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Abstract (300-500 words)</w:t>
      </w:r>
    </w:p>
    <w:p w14:paraId="70D20AA1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Introduction (~1/4 or article length without abstract and conclusion) </w:t>
      </w:r>
    </w:p>
    <w:p w14:paraId="44EEAA1D" w14:textId="77777777" w:rsid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</w:pPr>
      <w:r>
        <w:t>Context and motivation of research question Wissenschaftliche Fragestellung der Arbeit erläutern und in Kontext stellen</w:t>
      </w:r>
    </w:p>
    <w:p w14:paraId="1300FC78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Methods (~1/4 of article length and conclusion) </w:t>
      </w:r>
    </w:p>
    <w:p w14:paraId="27E24A95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Explain data and methods so that analyses and modelling could be reproduced in a general way based on text.</w:t>
      </w:r>
    </w:p>
    <w:p w14:paraId="2F53F871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Results (~1/4 of article length without abstract and conclusion) </w:t>
      </w:r>
    </w:p>
    <w:p w14:paraId="436ED760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3-5 display items visualising the main results to support conclusions.</w:t>
      </w:r>
    </w:p>
    <w:p w14:paraId="0E494CED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Discussion (~1/4 or article length without abstract and conclusion) </w:t>
      </w:r>
    </w:p>
    <w:p w14:paraId="2D18EBC7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Meaning of results, relevance of the study, relation to the published literature, implications for the general understanding, limitations.</w:t>
      </w:r>
    </w:p>
    <w:p w14:paraId="3019F64E" w14:textId="77777777" w:rsid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 xml:space="preserve">Conclusion and outlook (200-500 words) </w:t>
      </w:r>
    </w:p>
    <w:p w14:paraId="6F0ACCF9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Summary of main the result, opened opportunities and required steps to get there.</w:t>
      </w:r>
    </w:p>
    <w:p w14:paraId="0C6666F8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Supplementary Material: free form, include materials supporting the research presented in the main part of the thesis, also materials and text documenting “side-paths” taken.</w:t>
      </w:r>
    </w:p>
    <w:p w14:paraId="4F88EAF8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Code and data: Analysis code must be made accessible as a git repository, providing and documenting reproducible code organised following the </w:t>
      </w:r>
      <w:hyperlink r:id="rId13" w:history="1">
        <w:r w:rsidRPr="009325D3">
          <w:rPr>
            <w:rStyle w:val="Hyperlink"/>
            <w:lang w:val="en-US"/>
          </w:rPr>
          <w:t>https://github.com/geco-bern/R_proj_template</w:t>
        </w:r>
      </w:hyperlink>
      <w:r w:rsidRPr="009325D3">
        <w:rPr>
          <w:lang w:val="en-US"/>
        </w:rPr>
        <w:t xml:space="preserve">, or equivalent (see also </w:t>
      </w:r>
      <w:hyperlink r:id="rId14" w:history="1">
        <w:r w:rsidRPr="009325D3">
          <w:rPr>
            <w:rStyle w:val="Hyperlink"/>
            <w:lang w:val="en-US"/>
          </w:rPr>
          <w:t>https://geco-bern.github.io/agds/</w:t>
        </w:r>
      </w:hyperlink>
      <w:r w:rsidRPr="009325D3">
        <w:rPr>
          <w:lang w:val="en-US"/>
        </w:rPr>
        <w:t>).</w:t>
      </w:r>
    </w:p>
    <w:p w14:paraId="52AB12BF" w14:textId="77777777" w:rsidR="009325D3" w:rsidRDefault="009325D3" w:rsidP="009325D3">
      <w:pPr>
        <w:pStyle w:val="Heading3"/>
      </w:pPr>
      <w:r>
        <w:t>Grading criteria</w:t>
      </w:r>
    </w:p>
    <w:p w14:paraId="07FAFD63" w14:textId="77777777" w:rsidR="009325D3" w:rsidRDefault="009325D3" w:rsidP="009325D3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 xml:space="preserve">Thesis (3/4): </w:t>
      </w:r>
    </w:p>
    <w:p w14:paraId="42D763D4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Content: 40%: </w:t>
      </w:r>
    </w:p>
    <w:p w14:paraId="5C1DA3F1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Scientific content and argumentation</w:t>
      </w:r>
    </w:p>
    <w:p w14:paraId="78272BEA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Interpretation, explaining relevance and context</w:t>
      </w:r>
    </w:p>
    <w:p w14:paraId="11CCA845" w14:textId="77777777" w:rsidR="009325D3" w:rsidRP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Critical reflections on data and methods</w:t>
      </w:r>
    </w:p>
    <w:p w14:paraId="73602712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Process: 30% </w:t>
      </w:r>
    </w:p>
    <w:p w14:paraId="4AC7CCBB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Research plan</w:t>
      </w:r>
    </w:p>
    <w:p w14:paraId="6E06110D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Time management</w:t>
      </w:r>
    </w:p>
    <w:p w14:paraId="79C907DF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Form: 30% </w:t>
      </w:r>
    </w:p>
    <w:p w14:paraId="303FE26F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Code and reproducibility of analyses</w:t>
      </w:r>
    </w:p>
    <w:p w14:paraId="1DDE8FDF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Work plan and time management</w:t>
      </w:r>
    </w:p>
    <w:p w14:paraId="7E4225CA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lastRenderedPageBreak/>
        <w:t>Layout of visuals and slides</w:t>
      </w:r>
    </w:p>
    <w:p w14:paraId="4AB0B709" w14:textId="77777777" w:rsidR="009325D3" w:rsidRDefault="009325D3" w:rsidP="009325D3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 xml:space="preserve">Presentation (1/4) </w:t>
      </w:r>
    </w:p>
    <w:p w14:paraId="786AA976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Content: 75%: </w:t>
      </w:r>
    </w:p>
    <w:p w14:paraId="2EF401DD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Scientific content and argumentation</w:t>
      </w:r>
    </w:p>
    <w:p w14:paraId="61F847A3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Interpretation, explaining relevance and context</w:t>
      </w:r>
    </w:p>
    <w:p w14:paraId="0CE11594" w14:textId="77777777" w:rsidR="009325D3" w:rsidRP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Critical reflections on data and methods</w:t>
      </w:r>
    </w:p>
    <w:p w14:paraId="32058EAE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Discussion lead</w:t>
      </w:r>
    </w:p>
    <w:p w14:paraId="1A3F80BB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Form: 25% </w:t>
      </w:r>
    </w:p>
    <w:p w14:paraId="113A3F68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Time management</w:t>
      </w:r>
    </w:p>
    <w:p w14:paraId="029F3879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Layout of visuals and slides</w:t>
      </w:r>
    </w:p>
    <w:p w14:paraId="31463C92" w14:textId="77777777" w:rsidR="009325D3" w:rsidRDefault="009325D3" w:rsidP="009325D3">
      <w:pPr>
        <w:pStyle w:val="Heading3"/>
      </w:pPr>
      <w:r>
        <w:t>Learning objectives</w:t>
      </w:r>
    </w:p>
    <w:p w14:paraId="6E8E72DF" w14:textId="77777777" w:rsidR="009325D3" w:rsidRDefault="009325D3" w:rsidP="009325D3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t>Research project management</w:t>
      </w:r>
    </w:p>
    <w:p w14:paraId="69D9D0F1" w14:textId="77777777" w:rsidR="009325D3" w:rsidRPr="009325D3" w:rsidRDefault="009325D3" w:rsidP="009325D3">
      <w:pPr>
        <w:numPr>
          <w:ilvl w:val="0"/>
          <w:numId w:val="14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Scientific process and writing, </w:t>
      </w:r>
      <w:hyperlink r:id="rId15" w:history="1">
        <w:r w:rsidRPr="009325D3">
          <w:rPr>
            <w:rStyle w:val="Hyperlink"/>
            <w:lang w:val="en-US"/>
          </w:rPr>
          <w:t>link to some resources</w:t>
        </w:r>
      </w:hyperlink>
    </w:p>
    <w:p w14:paraId="6431982C" w14:textId="77777777" w:rsidR="009325D3" w:rsidRPr="009325D3" w:rsidRDefault="009325D3" w:rsidP="009325D3">
      <w:pPr>
        <w:numPr>
          <w:ilvl w:val="0"/>
          <w:numId w:val="14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Conducting a data-intensive research project</w:t>
      </w:r>
    </w:p>
    <w:p w14:paraId="7EB1E416" w14:textId="77777777" w:rsidR="009325D3" w:rsidRDefault="009325D3" w:rsidP="00B51935">
      <w:pPr>
        <w:pStyle w:val="Fliesstext"/>
        <w:rPr>
          <w:lang w:val="en-GB"/>
        </w:rPr>
      </w:pPr>
    </w:p>
    <w:p w14:paraId="62BA637B" w14:textId="77777777" w:rsidR="00895DD3" w:rsidRPr="00B51935" w:rsidRDefault="00895DD3" w:rsidP="00B51935">
      <w:pPr>
        <w:pStyle w:val="Fliesstext"/>
        <w:rPr>
          <w:lang w:val="en-GB"/>
        </w:rPr>
      </w:pPr>
    </w:p>
    <w:sectPr w:rsidR="00895DD3" w:rsidRPr="00B51935" w:rsidSect="000F4543">
      <w:headerReference w:type="default" r:id="rId16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9886E" w14:textId="77777777" w:rsidR="000F4543" w:rsidRDefault="000F4543">
      <w:r>
        <w:separator/>
      </w:r>
    </w:p>
    <w:p w14:paraId="1A139C9C" w14:textId="77777777" w:rsidR="000F4543" w:rsidRDefault="000F4543"/>
    <w:p w14:paraId="7D6BCC6F" w14:textId="77777777" w:rsidR="000F4543" w:rsidRDefault="000F4543"/>
  </w:endnote>
  <w:endnote w:type="continuationSeparator" w:id="0">
    <w:p w14:paraId="1BC04EEE" w14:textId="77777777" w:rsidR="000F4543" w:rsidRDefault="000F4543">
      <w:r>
        <w:continuationSeparator/>
      </w:r>
    </w:p>
    <w:p w14:paraId="3BA0CD57" w14:textId="77777777" w:rsidR="000F4543" w:rsidRDefault="000F4543"/>
    <w:p w14:paraId="22F24405" w14:textId="77777777" w:rsidR="000F4543" w:rsidRDefault="000F45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1E60B" w14:textId="77777777" w:rsidR="000F4543" w:rsidRDefault="000F4543">
      <w:r>
        <w:separator/>
      </w:r>
    </w:p>
    <w:p w14:paraId="57331673" w14:textId="77777777" w:rsidR="000F4543" w:rsidRDefault="000F4543"/>
    <w:p w14:paraId="5DF12DB1" w14:textId="77777777" w:rsidR="000F4543" w:rsidRDefault="000F4543"/>
  </w:footnote>
  <w:footnote w:type="continuationSeparator" w:id="0">
    <w:p w14:paraId="34328BE1" w14:textId="77777777" w:rsidR="000F4543" w:rsidRDefault="000F4543">
      <w:r>
        <w:continuationSeparator/>
      </w:r>
    </w:p>
    <w:p w14:paraId="122D1440" w14:textId="77777777" w:rsidR="000F4543" w:rsidRDefault="000F4543"/>
    <w:p w14:paraId="666EA919" w14:textId="77777777" w:rsidR="000F4543" w:rsidRDefault="000F45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28D8AB5A" w:rsidR="00C209B0" w:rsidRPr="005E5A1B" w:rsidRDefault="00C616B7" w:rsidP="00417911">
          <w:pPr>
            <w:pStyle w:val="BeKopfFusslinks"/>
          </w:pPr>
          <w:r>
            <w:t>05</w:t>
          </w:r>
          <w:r w:rsidR="00464924">
            <w:t>.</w:t>
          </w:r>
          <w:r w:rsidR="00C25FEE">
            <w:t>0</w:t>
          </w:r>
          <w:r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r>
            <w:t>Discussion</w:t>
          </w:r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20F14"/>
    <w:rsid w:val="00025F4C"/>
    <w:rsid w:val="0002632B"/>
    <w:rsid w:val="000266E6"/>
    <w:rsid w:val="00027A2E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3020"/>
    <w:rsid w:val="000F4543"/>
    <w:rsid w:val="000F4E30"/>
    <w:rsid w:val="000F5D69"/>
    <w:rsid w:val="00101C12"/>
    <w:rsid w:val="00101E2A"/>
    <w:rsid w:val="00102855"/>
    <w:rsid w:val="00102B41"/>
    <w:rsid w:val="00107938"/>
    <w:rsid w:val="00110BF6"/>
    <w:rsid w:val="001119B4"/>
    <w:rsid w:val="00112FB5"/>
    <w:rsid w:val="00113827"/>
    <w:rsid w:val="00114070"/>
    <w:rsid w:val="00116638"/>
    <w:rsid w:val="00117603"/>
    <w:rsid w:val="00121D5A"/>
    <w:rsid w:val="00125113"/>
    <w:rsid w:val="00126206"/>
    <w:rsid w:val="00127231"/>
    <w:rsid w:val="00130CFC"/>
    <w:rsid w:val="0013281D"/>
    <w:rsid w:val="00132ABD"/>
    <w:rsid w:val="00133329"/>
    <w:rsid w:val="0013520F"/>
    <w:rsid w:val="00136506"/>
    <w:rsid w:val="0014268B"/>
    <w:rsid w:val="00143FD4"/>
    <w:rsid w:val="00145D32"/>
    <w:rsid w:val="0014615F"/>
    <w:rsid w:val="00150F38"/>
    <w:rsid w:val="00151717"/>
    <w:rsid w:val="00152D39"/>
    <w:rsid w:val="00155ED4"/>
    <w:rsid w:val="00157357"/>
    <w:rsid w:val="001602E9"/>
    <w:rsid w:val="001614B2"/>
    <w:rsid w:val="00161F45"/>
    <w:rsid w:val="0016298D"/>
    <w:rsid w:val="001640A9"/>
    <w:rsid w:val="00165128"/>
    <w:rsid w:val="00165E5A"/>
    <w:rsid w:val="00166D13"/>
    <w:rsid w:val="00170630"/>
    <w:rsid w:val="00172005"/>
    <w:rsid w:val="0017523B"/>
    <w:rsid w:val="00175625"/>
    <w:rsid w:val="00181BEE"/>
    <w:rsid w:val="00183FA5"/>
    <w:rsid w:val="00186468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F5B"/>
    <w:rsid w:val="002A568F"/>
    <w:rsid w:val="002A701A"/>
    <w:rsid w:val="002B10B0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B47"/>
    <w:rsid w:val="003022E8"/>
    <w:rsid w:val="003023DE"/>
    <w:rsid w:val="003032A8"/>
    <w:rsid w:val="00306083"/>
    <w:rsid w:val="003131CF"/>
    <w:rsid w:val="00313B22"/>
    <w:rsid w:val="00313E5A"/>
    <w:rsid w:val="00314491"/>
    <w:rsid w:val="00314494"/>
    <w:rsid w:val="00314BA8"/>
    <w:rsid w:val="00316B2D"/>
    <w:rsid w:val="00321AD7"/>
    <w:rsid w:val="00324F7B"/>
    <w:rsid w:val="003256C9"/>
    <w:rsid w:val="0032688F"/>
    <w:rsid w:val="0033570C"/>
    <w:rsid w:val="00336E48"/>
    <w:rsid w:val="003400B1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7EDF"/>
    <w:rsid w:val="00360FB5"/>
    <w:rsid w:val="00361B43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545"/>
    <w:rsid w:val="003A28EC"/>
    <w:rsid w:val="003A3B5A"/>
    <w:rsid w:val="003A7644"/>
    <w:rsid w:val="003B12A4"/>
    <w:rsid w:val="003B6E71"/>
    <w:rsid w:val="003B7C0E"/>
    <w:rsid w:val="003C39DE"/>
    <w:rsid w:val="003C5B11"/>
    <w:rsid w:val="003D02FF"/>
    <w:rsid w:val="003D75A9"/>
    <w:rsid w:val="003E1A6C"/>
    <w:rsid w:val="003E1B67"/>
    <w:rsid w:val="003E4468"/>
    <w:rsid w:val="003E5723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27C"/>
    <w:rsid w:val="00433AE5"/>
    <w:rsid w:val="00433BA9"/>
    <w:rsid w:val="00435A5D"/>
    <w:rsid w:val="00436D4B"/>
    <w:rsid w:val="0043774F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64A3"/>
    <w:rsid w:val="0048166E"/>
    <w:rsid w:val="0048232F"/>
    <w:rsid w:val="00485F99"/>
    <w:rsid w:val="00490600"/>
    <w:rsid w:val="004918F4"/>
    <w:rsid w:val="004935A2"/>
    <w:rsid w:val="00493833"/>
    <w:rsid w:val="00494CA2"/>
    <w:rsid w:val="00497651"/>
    <w:rsid w:val="00497668"/>
    <w:rsid w:val="004A0DC2"/>
    <w:rsid w:val="004A1460"/>
    <w:rsid w:val="004A14D4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F1E09"/>
    <w:rsid w:val="004F3678"/>
    <w:rsid w:val="004F5D72"/>
    <w:rsid w:val="00503B24"/>
    <w:rsid w:val="005068FE"/>
    <w:rsid w:val="00506ACC"/>
    <w:rsid w:val="0051069E"/>
    <w:rsid w:val="00510D71"/>
    <w:rsid w:val="005116D0"/>
    <w:rsid w:val="00511A1B"/>
    <w:rsid w:val="00511D31"/>
    <w:rsid w:val="00511E79"/>
    <w:rsid w:val="005157A2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D48"/>
    <w:rsid w:val="0056076F"/>
    <w:rsid w:val="005631A1"/>
    <w:rsid w:val="0056359E"/>
    <w:rsid w:val="00565378"/>
    <w:rsid w:val="005658DC"/>
    <w:rsid w:val="00566833"/>
    <w:rsid w:val="00570836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695F"/>
    <w:rsid w:val="005971CC"/>
    <w:rsid w:val="00597CE8"/>
    <w:rsid w:val="005A0747"/>
    <w:rsid w:val="005A2E90"/>
    <w:rsid w:val="005A3AD0"/>
    <w:rsid w:val="005A464F"/>
    <w:rsid w:val="005A536B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BCC"/>
    <w:rsid w:val="005D17B5"/>
    <w:rsid w:val="005D25E4"/>
    <w:rsid w:val="005D5DC0"/>
    <w:rsid w:val="005D5FC3"/>
    <w:rsid w:val="005E0308"/>
    <w:rsid w:val="005E0956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5EEA"/>
    <w:rsid w:val="0061628F"/>
    <w:rsid w:val="00620E8D"/>
    <w:rsid w:val="00623D3A"/>
    <w:rsid w:val="00625262"/>
    <w:rsid w:val="00626C6B"/>
    <w:rsid w:val="006302E7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7F6C"/>
    <w:rsid w:val="006C16D0"/>
    <w:rsid w:val="006C2256"/>
    <w:rsid w:val="006C60BE"/>
    <w:rsid w:val="006C60D3"/>
    <w:rsid w:val="006C6795"/>
    <w:rsid w:val="006C76B3"/>
    <w:rsid w:val="006C7D8F"/>
    <w:rsid w:val="006D0DC5"/>
    <w:rsid w:val="006D3972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7004B9"/>
    <w:rsid w:val="00700A3A"/>
    <w:rsid w:val="00705215"/>
    <w:rsid w:val="0070766E"/>
    <w:rsid w:val="00707EA9"/>
    <w:rsid w:val="00711185"/>
    <w:rsid w:val="00711894"/>
    <w:rsid w:val="00711DB4"/>
    <w:rsid w:val="00714CBA"/>
    <w:rsid w:val="00716634"/>
    <w:rsid w:val="007173D4"/>
    <w:rsid w:val="007174AB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167E"/>
    <w:rsid w:val="00763428"/>
    <w:rsid w:val="0076710C"/>
    <w:rsid w:val="0076768F"/>
    <w:rsid w:val="0077100E"/>
    <w:rsid w:val="00775828"/>
    <w:rsid w:val="00776274"/>
    <w:rsid w:val="007766AE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78E"/>
    <w:rsid w:val="007A357D"/>
    <w:rsid w:val="007A460B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374B"/>
    <w:rsid w:val="00803D7B"/>
    <w:rsid w:val="0080420E"/>
    <w:rsid w:val="0080458D"/>
    <w:rsid w:val="008068E3"/>
    <w:rsid w:val="00810879"/>
    <w:rsid w:val="008111E4"/>
    <w:rsid w:val="00814606"/>
    <w:rsid w:val="008201E3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CD"/>
    <w:rsid w:val="00895221"/>
    <w:rsid w:val="00895DD3"/>
    <w:rsid w:val="008A34D2"/>
    <w:rsid w:val="008A51EA"/>
    <w:rsid w:val="008A552D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515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6149"/>
    <w:rsid w:val="0095130C"/>
    <w:rsid w:val="00953B40"/>
    <w:rsid w:val="00955B17"/>
    <w:rsid w:val="009621CE"/>
    <w:rsid w:val="00964899"/>
    <w:rsid w:val="00965B2D"/>
    <w:rsid w:val="0097080D"/>
    <w:rsid w:val="00974FAC"/>
    <w:rsid w:val="00976154"/>
    <w:rsid w:val="009779EA"/>
    <w:rsid w:val="00982EBB"/>
    <w:rsid w:val="009901AD"/>
    <w:rsid w:val="009A0784"/>
    <w:rsid w:val="009A167A"/>
    <w:rsid w:val="009A5AAF"/>
    <w:rsid w:val="009A5BD5"/>
    <w:rsid w:val="009A7E2F"/>
    <w:rsid w:val="009B1876"/>
    <w:rsid w:val="009B572E"/>
    <w:rsid w:val="009C2004"/>
    <w:rsid w:val="009C2A03"/>
    <w:rsid w:val="009C4EC0"/>
    <w:rsid w:val="009C75E3"/>
    <w:rsid w:val="009D01F6"/>
    <w:rsid w:val="009D2D4C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E25"/>
    <w:rsid w:val="00A17392"/>
    <w:rsid w:val="00A21F4A"/>
    <w:rsid w:val="00A30F96"/>
    <w:rsid w:val="00A32DA2"/>
    <w:rsid w:val="00A33382"/>
    <w:rsid w:val="00A34C39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159F"/>
    <w:rsid w:val="00A618BF"/>
    <w:rsid w:val="00A625FE"/>
    <w:rsid w:val="00A6270A"/>
    <w:rsid w:val="00A66FCA"/>
    <w:rsid w:val="00A6783A"/>
    <w:rsid w:val="00A702F1"/>
    <w:rsid w:val="00A7174D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E58"/>
    <w:rsid w:val="00A95FD0"/>
    <w:rsid w:val="00A97597"/>
    <w:rsid w:val="00AA2BC5"/>
    <w:rsid w:val="00AA3106"/>
    <w:rsid w:val="00AA5726"/>
    <w:rsid w:val="00AA58E6"/>
    <w:rsid w:val="00AB00B4"/>
    <w:rsid w:val="00AB1316"/>
    <w:rsid w:val="00AB69AB"/>
    <w:rsid w:val="00AC033C"/>
    <w:rsid w:val="00AC6C39"/>
    <w:rsid w:val="00AD0AD0"/>
    <w:rsid w:val="00AD290A"/>
    <w:rsid w:val="00AD2A40"/>
    <w:rsid w:val="00AD2FD0"/>
    <w:rsid w:val="00AD4766"/>
    <w:rsid w:val="00AD78AD"/>
    <w:rsid w:val="00AE1986"/>
    <w:rsid w:val="00AE4A4F"/>
    <w:rsid w:val="00AE4B04"/>
    <w:rsid w:val="00AE5EB9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5371"/>
    <w:rsid w:val="00B157DA"/>
    <w:rsid w:val="00B1627B"/>
    <w:rsid w:val="00B16AFF"/>
    <w:rsid w:val="00B17B81"/>
    <w:rsid w:val="00B21EE5"/>
    <w:rsid w:val="00B23112"/>
    <w:rsid w:val="00B25265"/>
    <w:rsid w:val="00B262DE"/>
    <w:rsid w:val="00B27A86"/>
    <w:rsid w:val="00B3010D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5735"/>
    <w:rsid w:val="00B8653C"/>
    <w:rsid w:val="00B865B6"/>
    <w:rsid w:val="00B8670F"/>
    <w:rsid w:val="00B91057"/>
    <w:rsid w:val="00B95E7F"/>
    <w:rsid w:val="00B967E1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3574"/>
    <w:rsid w:val="00BC5A8B"/>
    <w:rsid w:val="00BC672C"/>
    <w:rsid w:val="00BC6A21"/>
    <w:rsid w:val="00BD1503"/>
    <w:rsid w:val="00BD5566"/>
    <w:rsid w:val="00BD7F99"/>
    <w:rsid w:val="00BE02A0"/>
    <w:rsid w:val="00BE0A07"/>
    <w:rsid w:val="00BE0DA1"/>
    <w:rsid w:val="00BE14E4"/>
    <w:rsid w:val="00BE2420"/>
    <w:rsid w:val="00BF117D"/>
    <w:rsid w:val="00BF3B3D"/>
    <w:rsid w:val="00BF4CBD"/>
    <w:rsid w:val="00C015F6"/>
    <w:rsid w:val="00C039A0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5FEE"/>
    <w:rsid w:val="00C307E6"/>
    <w:rsid w:val="00C33D6F"/>
    <w:rsid w:val="00C372E4"/>
    <w:rsid w:val="00C405C6"/>
    <w:rsid w:val="00C4300C"/>
    <w:rsid w:val="00C4677B"/>
    <w:rsid w:val="00C52589"/>
    <w:rsid w:val="00C526C5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6591"/>
    <w:rsid w:val="00C975A3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41ED9"/>
    <w:rsid w:val="00D44AAB"/>
    <w:rsid w:val="00D44E68"/>
    <w:rsid w:val="00D54489"/>
    <w:rsid w:val="00D54A8F"/>
    <w:rsid w:val="00D5520C"/>
    <w:rsid w:val="00D567EF"/>
    <w:rsid w:val="00D56F64"/>
    <w:rsid w:val="00D60AE1"/>
    <w:rsid w:val="00D60FC1"/>
    <w:rsid w:val="00D62E3D"/>
    <w:rsid w:val="00D62FC9"/>
    <w:rsid w:val="00D63B5B"/>
    <w:rsid w:val="00D643BE"/>
    <w:rsid w:val="00D645BE"/>
    <w:rsid w:val="00D659E0"/>
    <w:rsid w:val="00D66E9C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1C88"/>
    <w:rsid w:val="00D83EA6"/>
    <w:rsid w:val="00D84D32"/>
    <w:rsid w:val="00D85736"/>
    <w:rsid w:val="00D872D5"/>
    <w:rsid w:val="00D87846"/>
    <w:rsid w:val="00D90C1C"/>
    <w:rsid w:val="00D91360"/>
    <w:rsid w:val="00D9197B"/>
    <w:rsid w:val="00D9615C"/>
    <w:rsid w:val="00D97170"/>
    <w:rsid w:val="00DA29C8"/>
    <w:rsid w:val="00DA6F01"/>
    <w:rsid w:val="00DA7B5D"/>
    <w:rsid w:val="00DB009E"/>
    <w:rsid w:val="00DB3930"/>
    <w:rsid w:val="00DB6342"/>
    <w:rsid w:val="00DB6C39"/>
    <w:rsid w:val="00DB70EB"/>
    <w:rsid w:val="00DC0439"/>
    <w:rsid w:val="00DC29D0"/>
    <w:rsid w:val="00DC4790"/>
    <w:rsid w:val="00DD13D1"/>
    <w:rsid w:val="00DD14DA"/>
    <w:rsid w:val="00DD1593"/>
    <w:rsid w:val="00DD16CF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F2562"/>
    <w:rsid w:val="00DF6A00"/>
    <w:rsid w:val="00E023C2"/>
    <w:rsid w:val="00E0382A"/>
    <w:rsid w:val="00E06CB3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7BA"/>
    <w:rsid w:val="00E40E07"/>
    <w:rsid w:val="00E41452"/>
    <w:rsid w:val="00E419B2"/>
    <w:rsid w:val="00E43E23"/>
    <w:rsid w:val="00E443A0"/>
    <w:rsid w:val="00E46A21"/>
    <w:rsid w:val="00E47150"/>
    <w:rsid w:val="00E472A3"/>
    <w:rsid w:val="00E47CEC"/>
    <w:rsid w:val="00E53411"/>
    <w:rsid w:val="00E552FD"/>
    <w:rsid w:val="00E56ED9"/>
    <w:rsid w:val="00E62D36"/>
    <w:rsid w:val="00E63C5E"/>
    <w:rsid w:val="00E645EB"/>
    <w:rsid w:val="00E65E9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2B5A"/>
    <w:rsid w:val="00F03411"/>
    <w:rsid w:val="00F12180"/>
    <w:rsid w:val="00F13F4B"/>
    <w:rsid w:val="00F21527"/>
    <w:rsid w:val="00F21918"/>
    <w:rsid w:val="00F262D4"/>
    <w:rsid w:val="00F31E63"/>
    <w:rsid w:val="00F3292B"/>
    <w:rsid w:val="00F36AFA"/>
    <w:rsid w:val="00F41A9F"/>
    <w:rsid w:val="00F42A2F"/>
    <w:rsid w:val="00F458FB"/>
    <w:rsid w:val="00F478D0"/>
    <w:rsid w:val="00F5169E"/>
    <w:rsid w:val="00F52090"/>
    <w:rsid w:val="00F52119"/>
    <w:rsid w:val="00F55846"/>
    <w:rsid w:val="00F55E28"/>
    <w:rsid w:val="00F568E5"/>
    <w:rsid w:val="00F61BEC"/>
    <w:rsid w:val="00F63659"/>
    <w:rsid w:val="00F64F1B"/>
    <w:rsid w:val="00F651A2"/>
    <w:rsid w:val="00F66499"/>
    <w:rsid w:val="00F66F7D"/>
    <w:rsid w:val="00F703EF"/>
    <w:rsid w:val="00F70BEB"/>
    <w:rsid w:val="00F70CD8"/>
    <w:rsid w:val="00F75796"/>
    <w:rsid w:val="00F771A9"/>
    <w:rsid w:val="00F82119"/>
    <w:rsid w:val="00F83206"/>
    <w:rsid w:val="00F85E92"/>
    <w:rsid w:val="00F86DFA"/>
    <w:rsid w:val="00F91661"/>
    <w:rsid w:val="00F96B9A"/>
    <w:rsid w:val="00FA3366"/>
    <w:rsid w:val="00FA3475"/>
    <w:rsid w:val="00FA4588"/>
    <w:rsid w:val="00FA45D3"/>
    <w:rsid w:val="00FA4783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geco-bern/R_proj_templat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eco-bern.github.io/agd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ridscale.io/community/tutorials/rsync-tutorial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otion.so/684c48bc7061457da32fca19cd0f3a10?pvs=21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eco-bern.github.io/agd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4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4</Pages>
  <Words>631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16</cp:revision>
  <cp:lastPrinted>2022-12-27T14:06:00Z</cp:lastPrinted>
  <dcterms:created xsi:type="dcterms:W3CDTF">2024-02-18T14:30:00Z</dcterms:created>
  <dcterms:modified xsi:type="dcterms:W3CDTF">2024-02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</Properties>
</file>